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B1E1F" w14:textId="2E9FB270" w:rsidR="0090695E" w:rsidRPr="000623E7" w:rsidRDefault="0090695E" w:rsidP="0090695E">
      <w:pPr>
        <w:pStyle w:val="Heading1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623E7">
        <w:rPr>
          <w:rFonts w:ascii="Times New Roman" w:hAnsi="Times New Roman" w:cs="Times New Roman"/>
          <w:b/>
          <w:sz w:val="24"/>
          <w:szCs w:val="24"/>
        </w:rPr>
        <w:t>Appendix A</w:t>
      </w:r>
    </w:p>
    <w:p w14:paraId="050F5D3D" w14:textId="77777777" w:rsidR="0090695E" w:rsidRPr="000623E7" w:rsidRDefault="0090695E" w:rsidP="0090695E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55"/>
        <w:gridCol w:w="6127"/>
        <w:gridCol w:w="1669"/>
      </w:tblGrid>
      <w:tr w:rsidR="0090695E" w:rsidRPr="000623E7" w14:paraId="5BDAF92E" w14:textId="77777777" w:rsidTr="00B21432">
        <w:tc>
          <w:tcPr>
            <w:tcW w:w="1555" w:type="dxa"/>
            <w:shd w:val="clear" w:color="auto" w:fill="D9D9D9" w:themeFill="background1" w:themeFillShade="D9"/>
          </w:tcPr>
          <w:p w14:paraId="397895B2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art </w:t>
            </w:r>
          </w:p>
        </w:tc>
        <w:tc>
          <w:tcPr>
            <w:tcW w:w="6127" w:type="dxa"/>
            <w:shd w:val="clear" w:color="auto" w:fill="D9D9D9" w:themeFill="background1" w:themeFillShade="D9"/>
          </w:tcPr>
          <w:p w14:paraId="6213B1C4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1669" w:type="dxa"/>
            <w:shd w:val="clear" w:color="auto" w:fill="D9D9D9" w:themeFill="background1" w:themeFillShade="D9"/>
          </w:tcPr>
          <w:p w14:paraId="28979FD2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acognitive Knowledge</w:t>
            </w:r>
          </w:p>
        </w:tc>
      </w:tr>
      <w:tr w:rsidR="0090695E" w:rsidRPr="000623E7" w14:paraId="46946ABD" w14:textId="77777777" w:rsidTr="00B21432">
        <w:tc>
          <w:tcPr>
            <w:tcW w:w="1555" w:type="dxa"/>
            <w:vMerge w:val="restart"/>
          </w:tcPr>
          <w:p w14:paraId="7A9634E5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783790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F8919C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F70914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242467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95389F" w14:textId="77777777" w:rsidR="0090695E" w:rsidRPr="000623E7" w:rsidRDefault="0090695E" w:rsidP="00B214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hAnsi="Times New Roman" w:cs="Times New Roman"/>
                <w:b/>
                <w:sz w:val="24"/>
                <w:szCs w:val="24"/>
              </w:rPr>
              <w:t>A) Problems related to the content of the listening text</w:t>
            </w:r>
          </w:p>
        </w:tc>
        <w:tc>
          <w:tcPr>
            <w:tcW w:w="6127" w:type="dxa"/>
          </w:tcPr>
          <w:p w14:paraId="6BA9DDE3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listening texts in which there are too many unfamiliar words.</w:t>
            </w:r>
          </w:p>
        </w:tc>
        <w:tc>
          <w:tcPr>
            <w:tcW w:w="1669" w:type="dxa"/>
          </w:tcPr>
          <w:p w14:paraId="6EB23B28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275332A1" w14:textId="77777777" w:rsidTr="00B21432">
        <w:tc>
          <w:tcPr>
            <w:tcW w:w="1555" w:type="dxa"/>
            <w:vMerge/>
          </w:tcPr>
          <w:p w14:paraId="46CF9C37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25A8D5BB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listening comprehension difficult when the spoken text contain jargon.</w:t>
            </w:r>
          </w:p>
        </w:tc>
        <w:tc>
          <w:tcPr>
            <w:tcW w:w="1669" w:type="dxa"/>
          </w:tcPr>
          <w:p w14:paraId="591C220D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74E22CAA" w14:textId="77777777" w:rsidTr="00B21432">
        <w:tc>
          <w:tcPr>
            <w:tcW w:w="1555" w:type="dxa"/>
            <w:vMerge/>
          </w:tcPr>
          <w:p w14:paraId="3DC9FF2A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094EBC56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listening comprehension difficult when the spoken text contains idioms.</w:t>
            </w:r>
          </w:p>
        </w:tc>
        <w:tc>
          <w:tcPr>
            <w:tcW w:w="1669" w:type="dxa"/>
          </w:tcPr>
          <w:p w14:paraId="2C9BED0F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6AA27453" w14:textId="77777777" w:rsidTr="00B21432">
        <w:tc>
          <w:tcPr>
            <w:tcW w:w="1555" w:type="dxa"/>
            <w:vMerge/>
          </w:tcPr>
          <w:p w14:paraId="23D87C42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4323A540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listening comprehension difficult when utterances contain slang expressions.</w:t>
            </w:r>
          </w:p>
        </w:tc>
        <w:tc>
          <w:tcPr>
            <w:tcW w:w="1669" w:type="dxa"/>
          </w:tcPr>
          <w:p w14:paraId="498767B5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1455223B" w14:textId="77777777" w:rsidTr="00B21432">
        <w:tc>
          <w:tcPr>
            <w:tcW w:w="1555" w:type="dxa"/>
            <w:vMerge/>
          </w:tcPr>
          <w:p w14:paraId="755591BB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6EC49D41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listening comprehension difficult when the text contains complex grammatical structures.</w:t>
            </w:r>
          </w:p>
        </w:tc>
        <w:tc>
          <w:tcPr>
            <w:tcW w:w="1669" w:type="dxa"/>
          </w:tcPr>
          <w:p w14:paraId="07D1BD3B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2F1FE3D7" w14:textId="77777777" w:rsidTr="00B21432">
        <w:tc>
          <w:tcPr>
            <w:tcW w:w="1555" w:type="dxa"/>
            <w:vMerge/>
          </w:tcPr>
          <w:p w14:paraId="210EE1D7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52FAB59E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comprehension difficult when I listen to long spoken texts.</w:t>
            </w:r>
          </w:p>
        </w:tc>
        <w:tc>
          <w:tcPr>
            <w:tcW w:w="1669" w:type="dxa"/>
          </w:tcPr>
          <w:p w14:paraId="7716574C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6C1C399D" w14:textId="77777777" w:rsidTr="00B21432">
        <w:tc>
          <w:tcPr>
            <w:tcW w:w="1555" w:type="dxa"/>
            <w:vMerge/>
          </w:tcPr>
          <w:p w14:paraId="757471DD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0F41256C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eel tired when I listen to a long-spoken text.</w:t>
            </w:r>
          </w:p>
        </w:tc>
        <w:tc>
          <w:tcPr>
            <w:tcW w:w="1669" w:type="dxa"/>
          </w:tcPr>
          <w:p w14:paraId="514556B5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5DF8FAA5" w14:textId="77777777" w:rsidTr="00B21432">
        <w:tc>
          <w:tcPr>
            <w:tcW w:w="1555" w:type="dxa"/>
            <w:vMerge/>
          </w:tcPr>
          <w:p w14:paraId="11DB3067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20DC9658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eel distracted when I listen to a long-spoken text.</w:t>
            </w:r>
          </w:p>
        </w:tc>
        <w:tc>
          <w:tcPr>
            <w:tcW w:w="1669" w:type="dxa"/>
          </w:tcPr>
          <w:p w14:paraId="498066EA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036AF7B8" w14:textId="77777777" w:rsidTr="00B21432">
        <w:tc>
          <w:tcPr>
            <w:tcW w:w="1555" w:type="dxa"/>
            <w:vMerge/>
          </w:tcPr>
          <w:p w14:paraId="33B46B67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2B8911A1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listening texts when the topic is unfamiliar.</w:t>
            </w:r>
          </w:p>
        </w:tc>
        <w:tc>
          <w:tcPr>
            <w:tcW w:w="1669" w:type="dxa"/>
          </w:tcPr>
          <w:p w14:paraId="447624B4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2CBCE80C" w14:textId="77777777" w:rsidTr="00B21432">
        <w:tc>
          <w:tcPr>
            <w:tcW w:w="1555" w:type="dxa"/>
            <w:vMerge/>
          </w:tcPr>
          <w:p w14:paraId="39ADF7A8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6202A924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use my experience and background knowledge of the topic to understand the spoken text.</w:t>
            </w:r>
          </w:p>
        </w:tc>
        <w:tc>
          <w:tcPr>
            <w:tcW w:w="1669" w:type="dxa"/>
          </w:tcPr>
          <w:p w14:paraId="1B1FC45D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Strategy</w:t>
            </w:r>
          </w:p>
        </w:tc>
      </w:tr>
      <w:tr w:rsidR="0090695E" w:rsidRPr="000623E7" w14:paraId="3FB8740D" w14:textId="77777777" w:rsidTr="00B21432">
        <w:tc>
          <w:tcPr>
            <w:tcW w:w="1555" w:type="dxa"/>
            <w:vMerge/>
          </w:tcPr>
          <w:p w14:paraId="661EDA0A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489FAEFD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every single word of the incoming spoken text.</w:t>
            </w:r>
          </w:p>
        </w:tc>
        <w:tc>
          <w:tcPr>
            <w:tcW w:w="1669" w:type="dxa"/>
          </w:tcPr>
          <w:p w14:paraId="3108F554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2B02C047" w14:textId="77777777" w:rsidTr="00B21432">
        <w:tc>
          <w:tcPr>
            <w:tcW w:w="1555" w:type="dxa"/>
            <w:vMerge/>
          </w:tcPr>
          <w:p w14:paraId="2248FD14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6521A063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the whole passage.</w:t>
            </w:r>
          </w:p>
        </w:tc>
        <w:tc>
          <w:tcPr>
            <w:tcW w:w="1669" w:type="dxa"/>
          </w:tcPr>
          <w:p w14:paraId="5612D1AD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7F8D7738" w14:textId="77777777" w:rsidTr="00B21432">
        <w:tc>
          <w:tcPr>
            <w:tcW w:w="1555" w:type="dxa"/>
            <w:vMerge w:val="restart"/>
          </w:tcPr>
          <w:p w14:paraId="239722E2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20FB1" w14:textId="77777777" w:rsidR="0090695E" w:rsidRPr="000623E7" w:rsidRDefault="0090695E" w:rsidP="00B214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hAnsi="Times New Roman" w:cs="Times New Roman"/>
                <w:b/>
                <w:sz w:val="24"/>
                <w:szCs w:val="24"/>
              </w:rPr>
              <w:t>B) Problems caused by failure to concentrate</w:t>
            </w:r>
          </w:p>
        </w:tc>
        <w:tc>
          <w:tcPr>
            <w:tcW w:w="6127" w:type="dxa"/>
          </w:tcPr>
          <w:p w14:paraId="4DC0E01A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am unable to concentrate because I look for the answers and listen to the audio at the same time.</w:t>
            </w:r>
          </w:p>
        </w:tc>
        <w:tc>
          <w:tcPr>
            <w:tcW w:w="1669" w:type="dxa"/>
          </w:tcPr>
          <w:p w14:paraId="7B622760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Strategy</w:t>
            </w:r>
          </w:p>
        </w:tc>
      </w:tr>
      <w:tr w:rsidR="0090695E" w:rsidRPr="000623E7" w14:paraId="72D0ABA6" w14:textId="77777777" w:rsidTr="00B21432">
        <w:tc>
          <w:tcPr>
            <w:tcW w:w="1555" w:type="dxa"/>
            <w:vMerge/>
          </w:tcPr>
          <w:p w14:paraId="7123AE87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00EB75BF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lose my concentration when the audio is too long.</w:t>
            </w:r>
          </w:p>
        </w:tc>
        <w:tc>
          <w:tcPr>
            <w:tcW w:w="1669" w:type="dxa"/>
          </w:tcPr>
          <w:p w14:paraId="6410C7DF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0EFB5661" w14:textId="77777777" w:rsidTr="00B21432">
        <w:tc>
          <w:tcPr>
            <w:tcW w:w="1555" w:type="dxa"/>
            <w:vMerge/>
          </w:tcPr>
          <w:p w14:paraId="4A55EB5A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5D32B2D6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lose my concentration if the audio is in poor quality.</w:t>
            </w:r>
          </w:p>
        </w:tc>
        <w:tc>
          <w:tcPr>
            <w:tcW w:w="1669" w:type="dxa"/>
          </w:tcPr>
          <w:p w14:paraId="7D039F18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29D45D58" w14:textId="77777777" w:rsidTr="00B21432">
        <w:tc>
          <w:tcPr>
            <w:tcW w:w="1555" w:type="dxa"/>
            <w:vMerge/>
          </w:tcPr>
          <w:p w14:paraId="5B2D880D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7CC93921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lose flow of the audio because I focus very hard on understanding every word or phrase I hear.</w:t>
            </w:r>
          </w:p>
        </w:tc>
        <w:tc>
          <w:tcPr>
            <w:tcW w:w="1669" w:type="dxa"/>
          </w:tcPr>
          <w:p w14:paraId="4EA1A218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Strategy</w:t>
            </w:r>
          </w:p>
        </w:tc>
      </w:tr>
      <w:tr w:rsidR="0090695E" w:rsidRPr="000623E7" w14:paraId="2831E4EA" w14:textId="77777777" w:rsidTr="00B21432">
        <w:tc>
          <w:tcPr>
            <w:tcW w:w="1555" w:type="dxa"/>
            <w:vMerge w:val="restart"/>
          </w:tcPr>
          <w:p w14:paraId="530DBEA7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57E3A9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C59FD0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90CB19" w14:textId="77777777" w:rsidR="0090695E" w:rsidRPr="000623E7" w:rsidRDefault="0090695E" w:rsidP="00B214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) Problems related to the listener</w:t>
            </w:r>
          </w:p>
        </w:tc>
        <w:tc>
          <w:tcPr>
            <w:tcW w:w="6127" w:type="dxa"/>
          </w:tcPr>
          <w:p w14:paraId="30CC646F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get a general understanding of the audio from the first listening.</w:t>
            </w:r>
          </w:p>
        </w:tc>
        <w:tc>
          <w:tcPr>
            <w:tcW w:w="1669" w:type="dxa"/>
          </w:tcPr>
          <w:p w14:paraId="2C35D4CF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7F5CB815" w14:textId="77777777" w:rsidTr="00B21432">
        <w:tc>
          <w:tcPr>
            <w:tcW w:w="1555" w:type="dxa"/>
            <w:vMerge/>
          </w:tcPr>
          <w:p w14:paraId="1D27A513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14F488FF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predict what would come next at the time of listening.</w:t>
            </w:r>
          </w:p>
        </w:tc>
        <w:tc>
          <w:tcPr>
            <w:tcW w:w="1669" w:type="dxa"/>
          </w:tcPr>
          <w:p w14:paraId="04384FDE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40CDD88D" w14:textId="77777777" w:rsidTr="00B21432">
        <w:tc>
          <w:tcPr>
            <w:tcW w:w="1555" w:type="dxa"/>
            <w:vMerge/>
          </w:tcPr>
          <w:p w14:paraId="230F05ED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12631829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stop listening when I have problems in understanding the listening audio.</w:t>
            </w:r>
          </w:p>
        </w:tc>
        <w:tc>
          <w:tcPr>
            <w:tcW w:w="1669" w:type="dxa"/>
          </w:tcPr>
          <w:p w14:paraId="7EA2A62C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Strategy</w:t>
            </w:r>
          </w:p>
        </w:tc>
      </w:tr>
      <w:tr w:rsidR="0090695E" w:rsidRPr="000623E7" w14:paraId="0AFDBEF0" w14:textId="77777777" w:rsidTr="00B21432">
        <w:tc>
          <w:tcPr>
            <w:tcW w:w="1555" w:type="dxa"/>
            <w:vMerge/>
          </w:tcPr>
          <w:p w14:paraId="33F968B9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02335056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find it difficult to tell where </w:t>
            </w:r>
            <w:proofErr w:type="gramStart"/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on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word</w:t>
            </w:r>
            <w:proofErr w:type="gramEnd"/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nishes, and another begins.</w:t>
            </w:r>
          </w:p>
        </w:tc>
        <w:tc>
          <w:tcPr>
            <w:tcW w:w="1669" w:type="dxa"/>
          </w:tcPr>
          <w:p w14:paraId="059D9F87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5D90569C" w14:textId="77777777" w:rsidTr="00B21432">
        <w:tc>
          <w:tcPr>
            <w:tcW w:w="1555" w:type="dxa"/>
            <w:vMerge/>
          </w:tcPr>
          <w:p w14:paraId="4392ACD5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6CFD460A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eel anxious when I listen to spoken texts.</w:t>
            </w:r>
          </w:p>
        </w:tc>
        <w:tc>
          <w:tcPr>
            <w:tcW w:w="1669" w:type="dxa"/>
          </w:tcPr>
          <w:p w14:paraId="4B74DEB3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7AA95863" w14:textId="77777777" w:rsidTr="00B21432">
        <w:tc>
          <w:tcPr>
            <w:tcW w:w="1555" w:type="dxa"/>
            <w:vMerge/>
          </w:tcPr>
          <w:p w14:paraId="055799DC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0CB631B7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listening comprehension difficult when I am not interested.</w:t>
            </w:r>
          </w:p>
        </w:tc>
        <w:tc>
          <w:tcPr>
            <w:tcW w:w="1669" w:type="dxa"/>
          </w:tcPr>
          <w:p w14:paraId="449DF413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7F0D13EE" w14:textId="77777777" w:rsidTr="00B21432">
        <w:tc>
          <w:tcPr>
            <w:tcW w:w="1555" w:type="dxa"/>
            <w:vMerge/>
          </w:tcPr>
          <w:p w14:paraId="4DB0C5D9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11A307A7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listening comprehension difficult when I am not interested.</w:t>
            </w:r>
          </w:p>
        </w:tc>
        <w:tc>
          <w:tcPr>
            <w:tcW w:w="1669" w:type="dxa"/>
          </w:tcPr>
          <w:p w14:paraId="366941C6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35C46178" w14:textId="77777777" w:rsidTr="00B21432">
        <w:tc>
          <w:tcPr>
            <w:tcW w:w="1555" w:type="dxa"/>
            <w:vMerge/>
          </w:tcPr>
          <w:p w14:paraId="33C28AD9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49556433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listening comprehension difficult when I feel tired.</w:t>
            </w:r>
          </w:p>
        </w:tc>
        <w:tc>
          <w:tcPr>
            <w:tcW w:w="1669" w:type="dxa"/>
          </w:tcPr>
          <w:p w14:paraId="6BF1C94C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07936E8E" w14:textId="77777777" w:rsidTr="00B21432">
        <w:tc>
          <w:tcPr>
            <w:tcW w:w="1555" w:type="dxa"/>
            <w:vMerge/>
          </w:tcPr>
          <w:p w14:paraId="49DC11FC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1AAABEC6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ear I cannot understand what I will hear before doing listening comprehension tasks.</w:t>
            </w:r>
          </w:p>
        </w:tc>
        <w:tc>
          <w:tcPr>
            <w:tcW w:w="1669" w:type="dxa"/>
          </w:tcPr>
          <w:p w14:paraId="23657DAF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, Task</w:t>
            </w:r>
          </w:p>
        </w:tc>
      </w:tr>
      <w:tr w:rsidR="0090695E" w:rsidRPr="000623E7" w14:paraId="1E7D627E" w14:textId="77777777" w:rsidTr="00B21432">
        <w:tc>
          <w:tcPr>
            <w:tcW w:w="1555" w:type="dxa"/>
            <w:vMerge w:val="restart"/>
          </w:tcPr>
          <w:p w14:paraId="3E04F81B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FAEF853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798428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CFE3FA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69A172" w14:textId="77777777" w:rsidR="0090695E" w:rsidRPr="000623E7" w:rsidRDefault="0090695E" w:rsidP="00B214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) Problems related to the speaker</w:t>
            </w:r>
          </w:p>
        </w:tc>
        <w:tc>
          <w:tcPr>
            <w:tcW w:w="6127" w:type="dxa"/>
          </w:tcPr>
          <w:p w14:paraId="67637205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the natural speech which is full of hesitation and pauses.</w:t>
            </w:r>
          </w:p>
        </w:tc>
        <w:tc>
          <w:tcPr>
            <w:tcW w:w="1669" w:type="dxa"/>
          </w:tcPr>
          <w:p w14:paraId="6D1A2153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2218D6E5" w14:textId="77777777" w:rsidTr="00B21432">
        <w:tc>
          <w:tcPr>
            <w:tcW w:w="1555" w:type="dxa"/>
            <w:vMerge/>
          </w:tcPr>
          <w:p w14:paraId="4B3840A2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48145DEB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the meaning of words which are not pronounced clearly.</w:t>
            </w:r>
          </w:p>
        </w:tc>
        <w:tc>
          <w:tcPr>
            <w:tcW w:w="1669" w:type="dxa"/>
          </w:tcPr>
          <w:p w14:paraId="5063DCC2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425583D1" w14:textId="77777777" w:rsidTr="00B21432">
        <w:tc>
          <w:tcPr>
            <w:tcW w:w="1555" w:type="dxa"/>
            <w:vMerge/>
          </w:tcPr>
          <w:p w14:paraId="2DF8CF8E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3D3F558D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the meaning of the spoken text without seeing the speaker's body language.</w:t>
            </w:r>
          </w:p>
        </w:tc>
        <w:tc>
          <w:tcPr>
            <w:tcW w:w="1669" w:type="dxa"/>
          </w:tcPr>
          <w:p w14:paraId="41C1C954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0A731949" w14:textId="77777777" w:rsidTr="00B21432">
        <w:tc>
          <w:tcPr>
            <w:tcW w:w="1555" w:type="dxa"/>
            <w:vMerge/>
          </w:tcPr>
          <w:p w14:paraId="65AEBCC5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7B8CB538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have difficulty understanding speakers with unfamiliar accents.</w:t>
            </w:r>
          </w:p>
        </w:tc>
        <w:tc>
          <w:tcPr>
            <w:tcW w:w="1669" w:type="dxa"/>
          </w:tcPr>
          <w:p w14:paraId="60111583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771E50DF" w14:textId="77777777" w:rsidTr="00B21432">
        <w:tc>
          <w:tcPr>
            <w:tcW w:w="1555" w:type="dxa"/>
            <w:vMerge/>
          </w:tcPr>
          <w:p w14:paraId="7C9DBF10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4AB7B5D5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when the speaker speaks too fast.</w:t>
            </w:r>
          </w:p>
        </w:tc>
        <w:tc>
          <w:tcPr>
            <w:tcW w:w="1669" w:type="dxa"/>
          </w:tcPr>
          <w:p w14:paraId="04C79150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0C196EE5" w14:textId="77777777" w:rsidTr="00B21432">
        <w:tc>
          <w:tcPr>
            <w:tcW w:w="1555" w:type="dxa"/>
            <w:vMerge/>
          </w:tcPr>
          <w:p w14:paraId="61117EA9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7734F8C6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the recorded audio if it is not repeated.</w:t>
            </w:r>
          </w:p>
        </w:tc>
        <w:tc>
          <w:tcPr>
            <w:tcW w:w="1669" w:type="dxa"/>
          </w:tcPr>
          <w:p w14:paraId="4638CCE6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17CB148A" w14:textId="77777777" w:rsidTr="00B21432">
        <w:tc>
          <w:tcPr>
            <w:tcW w:w="1555" w:type="dxa"/>
            <w:vMerge/>
          </w:tcPr>
          <w:p w14:paraId="46C00AC7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506A47FD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the listening text when the speaker does not pause long enough.</w:t>
            </w:r>
          </w:p>
        </w:tc>
        <w:tc>
          <w:tcPr>
            <w:tcW w:w="1669" w:type="dxa"/>
          </w:tcPr>
          <w:p w14:paraId="18588AA2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28B4BCE7" w14:textId="77777777" w:rsidTr="00B21432">
        <w:tc>
          <w:tcPr>
            <w:tcW w:w="1555" w:type="dxa"/>
            <w:vMerge/>
          </w:tcPr>
          <w:p w14:paraId="64DFA1A3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7248CA32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spoken texts that have unfamiliar stress and intonation patterns.</w:t>
            </w:r>
          </w:p>
        </w:tc>
        <w:tc>
          <w:tcPr>
            <w:tcW w:w="1669" w:type="dxa"/>
          </w:tcPr>
          <w:p w14:paraId="6D81D427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</w:tr>
      <w:tr w:rsidR="0090695E" w:rsidRPr="000623E7" w14:paraId="050ECF9F" w14:textId="77777777" w:rsidTr="00B21432">
        <w:tc>
          <w:tcPr>
            <w:tcW w:w="1555" w:type="dxa"/>
            <w:vMerge w:val="restart"/>
          </w:tcPr>
          <w:p w14:paraId="38BFB093" w14:textId="77777777" w:rsidR="0090695E" w:rsidRPr="000623E7" w:rsidRDefault="0090695E" w:rsidP="00B214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CE5DC42" w14:textId="77777777" w:rsidR="0090695E" w:rsidRPr="000623E7" w:rsidRDefault="0090695E" w:rsidP="00B214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) Problems related to the environment</w:t>
            </w:r>
          </w:p>
        </w:tc>
        <w:tc>
          <w:tcPr>
            <w:tcW w:w="6127" w:type="dxa"/>
          </w:tcPr>
          <w:p w14:paraId="093F9630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concentrate with noises around.</w:t>
            </w:r>
          </w:p>
        </w:tc>
        <w:tc>
          <w:tcPr>
            <w:tcW w:w="1669" w:type="dxa"/>
          </w:tcPr>
          <w:p w14:paraId="67716A7B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Person/Task</w:t>
            </w:r>
          </w:p>
        </w:tc>
      </w:tr>
      <w:tr w:rsidR="0090695E" w:rsidRPr="000623E7" w14:paraId="1B5CC531" w14:textId="77777777" w:rsidTr="00B21432">
        <w:tc>
          <w:tcPr>
            <w:tcW w:w="1555" w:type="dxa"/>
            <w:vMerge/>
          </w:tcPr>
          <w:p w14:paraId="243FBF8F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3CA49EA6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English when there are unclear sounds resulting from a poor-quality audio recording.</w:t>
            </w:r>
          </w:p>
        </w:tc>
        <w:tc>
          <w:tcPr>
            <w:tcW w:w="1669" w:type="dxa"/>
          </w:tcPr>
          <w:p w14:paraId="12672E02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Task</w:t>
            </w:r>
          </w:p>
        </w:tc>
      </w:tr>
      <w:tr w:rsidR="0090695E" w:rsidRPr="000623E7" w14:paraId="327C3CF4" w14:textId="77777777" w:rsidTr="00B21432">
        <w:tc>
          <w:tcPr>
            <w:tcW w:w="1555" w:type="dxa"/>
            <w:vMerge/>
          </w:tcPr>
          <w:p w14:paraId="5105A0B2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5FF2B9D5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concentrate when the room is not conditioned.</w:t>
            </w:r>
          </w:p>
        </w:tc>
        <w:tc>
          <w:tcPr>
            <w:tcW w:w="1669" w:type="dxa"/>
          </w:tcPr>
          <w:p w14:paraId="7DD0132A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Strategy</w:t>
            </w:r>
          </w:p>
        </w:tc>
      </w:tr>
      <w:tr w:rsidR="0090695E" w:rsidRPr="000623E7" w14:paraId="0D0912F9" w14:textId="77777777" w:rsidTr="00B21432">
        <w:tc>
          <w:tcPr>
            <w:tcW w:w="1555" w:type="dxa"/>
            <w:vMerge/>
          </w:tcPr>
          <w:p w14:paraId="633B1882" w14:textId="77777777" w:rsidR="0090695E" w:rsidRPr="000623E7" w:rsidRDefault="0090695E" w:rsidP="00B214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</w:tcPr>
          <w:p w14:paraId="6D281215" w14:textId="77777777" w:rsidR="0090695E" w:rsidRPr="000623E7" w:rsidRDefault="0090695E" w:rsidP="00B214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I find it difficult to understand English when there are unclear sounds resulting from the poor surrounding.</w:t>
            </w:r>
          </w:p>
        </w:tc>
        <w:tc>
          <w:tcPr>
            <w:tcW w:w="1669" w:type="dxa"/>
          </w:tcPr>
          <w:p w14:paraId="354AAE2F" w14:textId="77777777" w:rsidR="0090695E" w:rsidRPr="000623E7" w:rsidRDefault="0090695E" w:rsidP="00B2143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23E7">
              <w:rPr>
                <w:rFonts w:ascii="Times New Roman" w:eastAsia="Times New Roman" w:hAnsi="Times New Roman" w:cs="Times New Roman"/>
                <w:sz w:val="24"/>
                <w:szCs w:val="24"/>
              </w:rPr>
              <w:t>Strategy</w:t>
            </w:r>
          </w:p>
        </w:tc>
      </w:tr>
    </w:tbl>
    <w:p w14:paraId="3029A264" w14:textId="77777777" w:rsidR="0090695E" w:rsidRPr="000623E7" w:rsidRDefault="0090695E" w:rsidP="0090695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479831" w14:textId="77777777" w:rsidR="0090695E" w:rsidRPr="000623E7" w:rsidRDefault="0090695E" w:rsidP="0090695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DA65CAC" w14:textId="77777777" w:rsidR="0090695E" w:rsidRPr="000623E7" w:rsidRDefault="0090695E" w:rsidP="0090695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BEBDFD" w14:textId="77777777" w:rsidR="00A17406" w:rsidRDefault="00A17406"/>
    <w:sectPr w:rsidR="00A1740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zA1MzczsbA0NDFU0lEKTi0uzszPAykwrAUAp4tBvywAAAA="/>
  </w:docVars>
  <w:rsids>
    <w:rsidRoot w:val="0090695E"/>
    <w:rsid w:val="0090695E"/>
    <w:rsid w:val="00943720"/>
    <w:rsid w:val="00A17406"/>
    <w:rsid w:val="00F23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5E1E8"/>
  <w15:chartTrackingRefBased/>
  <w15:docId w15:val="{4303E35B-53A9-450B-B1AD-DA4342B38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95E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695E"/>
    <w:pPr>
      <w:keepNext/>
      <w:keepLines/>
      <w:spacing w:before="400" w:after="120"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695E"/>
    <w:rPr>
      <w:rFonts w:ascii="Arial" w:eastAsia="Arial" w:hAnsi="Arial" w:cs="Arial"/>
      <w:sz w:val="40"/>
      <w:szCs w:val="40"/>
      <w:lang w:val="en"/>
    </w:rPr>
  </w:style>
  <w:style w:type="table" w:styleId="TableGrid">
    <w:name w:val="Table Grid"/>
    <w:basedOn w:val="TableNormal"/>
    <w:uiPriority w:val="39"/>
    <w:rsid w:val="0090695E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77</Characters>
  <Application>Microsoft Office Word</Application>
  <DocSecurity>0</DocSecurity>
  <Lines>24</Lines>
  <Paragraphs>6</Paragraphs>
  <ScaleCrop>false</ScaleCrop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ul Imtiaz Binti Abd Gani</dc:creator>
  <cp:keywords/>
  <dc:description/>
  <cp:lastModifiedBy>Nurul Imtiaz Binti Abd Gani</cp:lastModifiedBy>
  <cp:revision>1</cp:revision>
  <dcterms:created xsi:type="dcterms:W3CDTF">2021-09-08T07:42:00Z</dcterms:created>
  <dcterms:modified xsi:type="dcterms:W3CDTF">2021-09-08T07:44:00Z</dcterms:modified>
</cp:coreProperties>
</file>